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Japan</w:t>
      </w:r>
      <w:r>
        <w:t xml:space="preserve"> </w:t>
      </w:r>
      <w:r>
        <w:t xml:space="preserve">Kyoto</w:t>
      </w:r>
    </w:p>
    <w:bookmarkStart w:id="21" w:name="Xc78d4bc545bc2f3671133a1a6a60992e2f1dfec"/>
    <w:p>
      <w:pPr>
        <w:pStyle w:val="Heading1"/>
      </w:pPr>
      <w:r>
        <w:t xml:space="preserve">Internship Application Letter for Project Manag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Kyoto, Japan</w:t>
      </w:r>
    </w:p>
    <w:bookmarkStart w:id="20" w:name="X8b3d020706a6d75bd2781b4c2f377d8dbd533e6"/>
    <w:p>
      <w:pPr>
        <w:pStyle w:val="Heading2"/>
      </w:pPr>
      <w:r>
        <w:t xml:space="preserve">Subject: Internship Application Letter for Project Manager Internship at [Company Name] in Kyoto, Japan</w:t>
      </w:r>
    </w:p>
    <w:p>
      <w:pPr>
        <w:pStyle w:val="FirstParagraph"/>
      </w:pPr>
      <w:r>
        <w:t xml:space="preserve">Dear Hiring Manager,</w:t>
      </w:r>
    </w:p>
    <w:p>
      <w:pPr>
        <w:pStyle w:val="BodyText"/>
      </w:pPr>
      <w:r>
        <w:t xml:space="preserve">I am writing with profound enthusiasm to submit my Internship Application Letter for the Project Manager Intern position at [Company Name], as advertised on your careers portal. As a dedicated international student deeply fascinated by Japan's unique blend of technological innovation and cultural preservation, I have long admired Kyoto's ecosystem where ancient traditions harmonize with cutting-edge business practices. This internship represents not merely a professional opportunity, but the chance to immerse myself in Japan Kyoto's distinctive corporate environment while developing essential project management competencies under your esteemed guidance.</w:t>
      </w:r>
    </w:p>
    <w:p>
      <w:pPr>
        <w:pStyle w:val="BodyText"/>
      </w:pPr>
      <w:r>
        <w:t xml:space="preserve">My academic foundation at [Your University] in International Business Management has equipped me with robust methodologies for cross-cultural project coordination. I recently spearheaded a 12-month sustainable tourism initiative connecting European eco-tourism startups with Kyoto-based cultural preservation NGOs—managing a team of 15 multicultural volunteers across three time zones. This experience directly aligns with your requirements, as I utilized Agile frameworks to navigate Japan's nuanced business etiquette while implementing the project's digital infrastructure. The initiative successfully secured partnerships with Kyoto Tourism Board stakeholders, resulting in a 40% increase in community-based tourism engagement—a testament to my ability to deliver results within Japan Kyoto's context.</w:t>
      </w:r>
    </w:p>
    <w:p>
      <w:pPr>
        <w:pStyle w:val="BodyText"/>
      </w:pPr>
      <w:r>
        <w:t xml:space="preserve">What particularly draws me to this Project Manager internship is [Company Name]'s pioneering work in [mention specific project/product/service relevant to company]. Your recent development of [specific example] resonated deeply with my academic research on "Technology Integration in Traditional Japanese Service Industries." I am eager to contribute my skills in stakeholder mapping, resource allocation, and risk mitigation—skills honed through managing campus-wide events with budgets exceeding $25,000. In Japan Kyoto's business landscape where consensus-building ("nemawashi") precedes decision-making, I have proactively learned essential communication protocols through intensive Japanese language studies (currently at JLPT N3 level) and cultural immersion programs.</w:t>
      </w:r>
    </w:p>
    <w:p>
      <w:pPr>
        <w:pStyle w:val="BodyText"/>
      </w:pPr>
      <w:r>
        <w:t xml:space="preserve">My understanding of Project Management extends beyond technical frameworks to embodying the Japanese concept of "kaizen" (continuous improvement). During my semester abroad in Osaka, I observed how Kyoto's renowned architecture firms seamlessly integrate traditional craftsmanship with modern project management systems. This insight drives my approach: I believe true efficiency emerges when methodology respects cultural context. For instance, in my university's blockchain implementation project for campus sustainability metrics, I adapted standard Gantt chart timelines to accommodate Japanese holiday schedules and honorific communication patterns—ensuring 100% team alignment during critical phases.</w:t>
      </w:r>
    </w:p>
    <w:p>
      <w:pPr>
        <w:pStyle w:val="BodyText"/>
      </w:pPr>
      <w:r>
        <w:t xml:space="preserve">Japan Kyoto presents an unparalleled environment for professional growth. The city's unique duality—where centuries-old temple districts coexist with high-tech innovation hubs like the Kyoto Innovation Hub—creates a dynamic laboratory for project management. I am particularly inspired by how companies here balance meticulous attention to detail ("omotenashi") with adaptive problem-solving in fast-paced environments. This internship would allow me to apply my academic knowledge while absorbing these cultural nuances firsthand, transforming theoretical understanding into practical expertise within your organization's workflow.</w:t>
      </w:r>
    </w:p>
    <w:p>
      <w:pPr>
        <w:pStyle w:val="BodyText"/>
      </w:pPr>
      <w:r>
        <w:t xml:space="preserve">My technical proficiency includes full-stack project management tools: Jira for sprint planning, Microsoft Project for resource visualization, and Tableau for KPI tracking. However, what truly sets me apart is my commitment to Japan Kyoto's work philosophy. I have studied "harami" (team cohesion) through the lens of Japanese organizational behavior and practiced "hansei" (reflective analysis) after every project milestone—habits that align with your company's stated values of collaborative excellence. I am prepared to fully embrace the Japanese corporate culture, including early-morning meetings, formal business cards ("meishi"), and the importance of group harmony ("wa") in team dynamics.</w:t>
      </w:r>
    </w:p>
    <w:p>
      <w:pPr>
        <w:pStyle w:val="BodyText"/>
      </w:pPr>
      <w:r>
        <w:t xml:space="preserve">I have attached my resume detailing additional experiences including:</w:t>
      </w:r>
    </w:p>
    <w:p>
      <w:pPr>
        <w:numPr>
          <w:ilvl w:val="0"/>
          <w:numId w:val="1001"/>
        </w:numPr>
        <w:pStyle w:val="Compact"/>
      </w:pPr>
      <w:r>
        <w:t xml:space="preserve">Award-winning digital transformation project for a Kyoto-based ceramics cooperative, improving production scheduling by 28%</w:t>
      </w:r>
    </w:p>
    <w:p>
      <w:pPr>
        <w:numPr>
          <w:ilvl w:val="0"/>
          <w:numId w:val="1001"/>
        </w:numPr>
        <w:pStyle w:val="Compact"/>
      </w:pPr>
      <w:r>
        <w:t xml:space="preserve">Language training certifications from Kyoto University's Japanese Language Program</w:t>
      </w:r>
    </w:p>
    <w:p>
      <w:pPr>
        <w:numPr>
          <w:ilvl w:val="0"/>
          <w:numId w:val="1001"/>
        </w:numPr>
        <w:pStyle w:val="Compact"/>
      </w:pPr>
      <w:r>
        <w:t xml:space="preserve">Research paper on "Cross-Cultural Project Management in Asian Tech Ecosystems" presented at the International Business Conference 2023</w:t>
      </w:r>
    </w:p>
    <w:p>
      <w:pPr>
        <w:pStyle w:val="FirstParagraph"/>
      </w:pPr>
      <w:r>
        <w:t xml:space="preserve">What excites me most about this internship is the opportunity to contribute to a company that actively shapes Japan Kyoto's business future. I am eager to support your team through meticulous planning of [mention specific type of project if known], leveraging my strengths in timeline optimization and stakeholder engagement while learning from your expertise in Japanese corporate excellence. My goal is not merely to complete an internship, but to become a culturally fluent project management professional who understands how Kyoto's unique spirit drives business innovation.</w:t>
      </w:r>
    </w:p>
    <w:p>
      <w:pPr>
        <w:pStyle w:val="BodyText"/>
      </w:pPr>
      <w:r>
        <w:t xml:space="preserve">As this Internship Application Letter concludes, I want to emphasize my unwavering commitment to growing within Japan Kyoto's professional landscape. I have prepared thoroughly for the cultural and linguistic demands of working here, including studying local customs through books like "The Japanese Art of Project Management" by Takashi Tanaka. I would welcome the opportunity to discuss how my proactive approach and respect for Japanese business traditions can benefit [Company Name] during an interview at your convenience.</w:t>
      </w:r>
    </w:p>
    <w:p>
      <w:pPr>
        <w:pStyle w:val="BodyText"/>
      </w:pPr>
      <w:r>
        <w:t xml:space="preserve">Thank you for considering my application. I have attached my detailed resume and am available for an interview at any time that suits your schedule. I look forward to the possibility of contributing to your team's success in Kyoto, Japan's city where history meets innovation with every project milestone achieved.</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Japan Kyoto</dc:title>
  <dc:creator/>
  <dc:language>en</dc:language>
  <cp:keywords/>
  <dcterms:created xsi:type="dcterms:W3CDTF">2026-07-22T08:47:11Z</dcterms:created>
  <dcterms:modified xsi:type="dcterms:W3CDTF">2026-07-22T08:47:11Z</dcterms:modified>
</cp:coreProperties>
</file>

<file path=docProps/custom.xml><?xml version="1.0" encoding="utf-8"?>
<Properties xmlns="http://schemas.openxmlformats.org/officeDocument/2006/custom-properties" xmlns:vt="http://schemas.openxmlformats.org/officeDocument/2006/docPropsVTypes"/>
</file>